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E6FFF" w:rsidRDefault="00CE6FFF">
      <w:pPr>
        <w:rPr>
          <w:lang w:val="en-US"/>
        </w:rPr>
      </w:pPr>
      <w:r>
        <w:rPr>
          <w:lang w:val="en-US"/>
        </w:rPr>
        <w:t>Screen:</w:t>
      </w:r>
    </w:p>
    <w:p w:rsidR="00CE6FFF" w:rsidRDefault="00CE6FFF" w:rsidP="00CE6FF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CL: 22</w:t>
      </w:r>
    </w:p>
    <w:p w:rsidR="00CE6FFF" w:rsidRDefault="00CE6FFF" w:rsidP="00CE6FF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DA:21</w:t>
      </w:r>
    </w:p>
    <w:p w:rsidR="00CE6FFF" w:rsidRDefault="00CE6FFF" w:rsidP="00CE6FF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VCC: +5V</w:t>
      </w:r>
    </w:p>
    <w:p w:rsidR="00CE6FFF" w:rsidRDefault="00CE6FFF" w:rsidP="00CE6FFF">
      <w:pPr>
        <w:ind w:left="45"/>
        <w:rPr>
          <w:lang w:val="en-US"/>
        </w:rPr>
      </w:pPr>
      <w:r>
        <w:rPr>
          <w:lang w:val="en-US"/>
        </w:rPr>
        <w:t>Buzzer:</w:t>
      </w:r>
    </w:p>
    <w:p w:rsidR="00CE6FFF" w:rsidRPr="00CE6FFF" w:rsidRDefault="00CE6FFF" w:rsidP="00CE6FF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in+: 13</w:t>
      </w:r>
    </w:p>
    <w:p w:rsidR="00AA392C" w:rsidRDefault="00AA392C">
      <w:pPr>
        <w:rPr>
          <w:lang w:val="en-US"/>
        </w:rPr>
      </w:pPr>
      <w:r>
        <w:rPr>
          <w:lang w:val="en-US"/>
        </w:rPr>
        <w:t>Temperature Sensor: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igital Output: Yellow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ND: 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CC: Orange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nect the Digital output to +3.3V in series with 4.7k Ohm Resistor</w:t>
      </w:r>
      <w:r w:rsidR="007C6A8F">
        <w:rPr>
          <w:lang w:val="en-US"/>
        </w:rPr>
        <w:t xml:space="preserve">, external </w:t>
      </w:r>
      <w:proofErr w:type="spellStart"/>
      <w:r w:rsidR="007C6A8F">
        <w:rPr>
          <w:lang w:val="en-US"/>
        </w:rPr>
        <w:t>pwr</w:t>
      </w:r>
      <w:proofErr w:type="spellEnd"/>
    </w:p>
    <w:p w:rsidR="00CE6FFF" w:rsidRDefault="00CE6FFF" w:rsidP="00CE6FFF">
      <w:pPr>
        <w:rPr>
          <w:lang w:val="en-US"/>
        </w:rPr>
      </w:pPr>
      <w:r>
        <w:rPr>
          <w:lang w:val="en-US"/>
        </w:rPr>
        <w:t>Relay:</w:t>
      </w:r>
    </w:p>
    <w:p w:rsidR="00CE6FFF" w:rsidRDefault="00CE6FFF" w:rsidP="00CE6FF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1: NO: +</w:t>
      </w:r>
      <w:proofErr w:type="spellStart"/>
      <w:r>
        <w:rPr>
          <w:lang w:val="en-US"/>
        </w:rPr>
        <w:t>saln</w:t>
      </w:r>
      <w:proofErr w:type="spellEnd"/>
    </w:p>
    <w:p w:rsidR="00CE6FFF" w:rsidRDefault="00CE6FFF" w:rsidP="00CE6FF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2:NO: -</w:t>
      </w:r>
      <w:proofErr w:type="spellStart"/>
      <w:r>
        <w:rPr>
          <w:lang w:val="en-US"/>
        </w:rPr>
        <w:t>saln</w:t>
      </w:r>
      <w:proofErr w:type="spellEnd"/>
    </w:p>
    <w:p w:rsidR="00CE6FFF" w:rsidRDefault="00CE6FFF" w:rsidP="00CE6FF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oth COM: + and – respectively</w:t>
      </w:r>
    </w:p>
    <w:p w:rsidR="00CE6FFF" w:rsidRDefault="00CE6FFF" w:rsidP="00CE6FF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CC: 5V</w:t>
      </w:r>
    </w:p>
    <w:p w:rsidR="00CE6FFF" w:rsidRDefault="00CE6FFF" w:rsidP="00CE6FF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put: 15</w:t>
      </w:r>
    </w:p>
    <w:p w:rsidR="007C6A8F" w:rsidRDefault="007C6A8F" w:rsidP="007C6A8F">
      <w:pPr>
        <w:rPr>
          <w:lang w:val="en-US"/>
        </w:rPr>
      </w:pPr>
    </w:p>
    <w:p w:rsidR="007C6A8F" w:rsidRDefault="007C6A8F" w:rsidP="007C6A8F">
      <w:pPr>
        <w:rPr>
          <w:lang w:val="en-US"/>
        </w:rPr>
      </w:pPr>
    </w:p>
    <w:p w:rsidR="007C6A8F" w:rsidRPr="007C6A8F" w:rsidRDefault="007C6A8F" w:rsidP="007C6A8F">
      <w:pPr>
        <w:rPr>
          <w:lang w:val="en-US"/>
        </w:rPr>
      </w:pPr>
    </w:p>
    <w:p w:rsidR="00AA392C" w:rsidRDefault="00AA392C" w:rsidP="00AA392C">
      <w:pPr>
        <w:rPr>
          <w:lang w:val="en-US"/>
        </w:rPr>
      </w:pPr>
      <w:r>
        <w:rPr>
          <w:lang w:val="en-US"/>
        </w:rPr>
        <w:t>Motor: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TR A 18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TR B 19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CC: +12V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iode: A-B</w:t>
      </w:r>
    </w:p>
    <w:p w:rsidR="00AA392C" w:rsidRDefault="00AA392C" w:rsidP="00AA392C">
      <w:pPr>
        <w:rPr>
          <w:lang w:val="en-US"/>
        </w:rPr>
      </w:pPr>
      <w:r>
        <w:rPr>
          <w:lang w:val="en-US"/>
        </w:rPr>
        <w:t>Push Buttons: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10k Ohm Resistor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CC: 3.3V</w:t>
      </w:r>
      <w:r w:rsidR="007C6A8F">
        <w:rPr>
          <w:lang w:val="en-US"/>
        </w:rPr>
        <w:t xml:space="preserve">, external </w:t>
      </w:r>
      <w:proofErr w:type="spellStart"/>
      <w:r w:rsidR="007C6A8F">
        <w:rPr>
          <w:lang w:val="en-US"/>
        </w:rPr>
        <w:t>pwr</w:t>
      </w:r>
      <w:proofErr w:type="spellEnd"/>
    </w:p>
    <w:p w:rsidR="00CE6FFF" w:rsidRDefault="00CE6FFF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ut: mtr-33, lcd-14</w:t>
      </w:r>
    </w:p>
    <w:p w:rsidR="00AA392C" w:rsidRDefault="00AA392C" w:rsidP="00AA392C">
      <w:pPr>
        <w:rPr>
          <w:lang w:val="en-US"/>
        </w:rPr>
      </w:pPr>
      <w:r>
        <w:rPr>
          <w:lang w:val="en-US"/>
        </w:rPr>
        <w:t>RGB Light: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ND: in series with 200ohm resistor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: r-17, g-16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al: r-27, g-25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h: r-32, g-12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Tmp</w:t>
      </w:r>
      <w:proofErr w:type="spellEnd"/>
      <w:r>
        <w:rPr>
          <w:lang w:val="en-US"/>
        </w:rPr>
        <w:t>: r-4,g-2</w:t>
      </w:r>
    </w:p>
    <w:p w:rsidR="00CE6FFF" w:rsidRDefault="00CE6FFF" w:rsidP="00AA392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Mtr</w:t>
      </w:r>
      <w:proofErr w:type="spellEnd"/>
      <w:r>
        <w:rPr>
          <w:lang w:val="en-US"/>
        </w:rPr>
        <w:t>: r-5,g-23</w:t>
      </w:r>
    </w:p>
    <w:p w:rsidR="00AA392C" w:rsidRDefault="00AA392C" w:rsidP="00AA392C">
      <w:pPr>
        <w:rPr>
          <w:lang w:val="en-US"/>
        </w:rPr>
      </w:pPr>
      <w:r>
        <w:rPr>
          <w:lang w:val="en-US"/>
        </w:rPr>
        <w:t>pH Sensor: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VCC: </w:t>
      </w:r>
      <w:r w:rsidR="00CE6FFF">
        <w:rPr>
          <w:lang w:val="en-US"/>
        </w:rPr>
        <w:t>+</w:t>
      </w:r>
      <w:r>
        <w:rPr>
          <w:lang w:val="en-US"/>
        </w:rPr>
        <w:t>3.3V from esp32</w:t>
      </w:r>
    </w:p>
    <w:p w:rsidR="00AA392C" w:rsidRDefault="00AA392C" w:rsidP="00AA392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o: 34</w:t>
      </w:r>
    </w:p>
    <w:p w:rsidR="00CE6FFF" w:rsidRDefault="00CE6FFF" w:rsidP="00CE6FFF">
      <w:pPr>
        <w:rPr>
          <w:lang w:val="en-US"/>
        </w:rPr>
      </w:pPr>
      <w:r>
        <w:rPr>
          <w:lang w:val="en-US"/>
        </w:rPr>
        <w:t>Salinity:</w:t>
      </w:r>
    </w:p>
    <w:p w:rsidR="00CE6FFF" w:rsidRDefault="00CE6FFF" w:rsidP="00CE6FF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CC: +5V</w:t>
      </w:r>
    </w:p>
    <w:p w:rsidR="00CE6FFF" w:rsidRPr="00CE6FFF" w:rsidRDefault="00CE6FFF" w:rsidP="00CE6FF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ignal: 35</w:t>
      </w:r>
    </w:p>
    <w:p w:rsidR="00CE6FFF" w:rsidRDefault="00CE6FFF" w:rsidP="00AA392C">
      <w:pPr>
        <w:rPr>
          <w:lang w:val="en-US"/>
        </w:rPr>
        <w:sectPr w:rsidR="00CE6FFF" w:rsidSect="00CE6FFF"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</w:p>
    <w:p w:rsidR="00AA392C" w:rsidRPr="00AA392C" w:rsidRDefault="00AA392C" w:rsidP="00AA392C">
      <w:pPr>
        <w:rPr>
          <w:lang w:val="en-US"/>
        </w:rPr>
      </w:pPr>
    </w:p>
    <w:sectPr w:rsidR="00AA392C" w:rsidRPr="00AA392C" w:rsidSect="00CE6FFF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330DB4"/>
    <w:multiLevelType w:val="hybridMultilevel"/>
    <w:tmpl w:val="C62AAE70"/>
    <w:lvl w:ilvl="0" w:tplc="EE062570"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5D79223F"/>
    <w:multiLevelType w:val="hybridMultilevel"/>
    <w:tmpl w:val="4A7ABAAA"/>
    <w:lvl w:ilvl="0" w:tplc="0B2AB4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8487426">
    <w:abstractNumId w:val="1"/>
  </w:num>
  <w:num w:numId="2" w16cid:durableId="721563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MzO2NDIxNDcyMzRQ0lEKTi0uzszPAykwrAUAFXbirSwAAAA="/>
  </w:docVars>
  <w:rsids>
    <w:rsidRoot w:val="00AA392C"/>
    <w:rsid w:val="007C6A8F"/>
    <w:rsid w:val="00AA392C"/>
    <w:rsid w:val="00CE6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0D140"/>
  <w15:chartTrackingRefBased/>
  <w15:docId w15:val="{A1CB9BF1-74FB-4E2A-8568-DA4CED1F3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3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RIA, ALDRIAN R.</dc:creator>
  <cp:keywords/>
  <dc:description/>
  <cp:lastModifiedBy>AUSTRIA, ALDRIAN R.</cp:lastModifiedBy>
  <cp:revision>2</cp:revision>
  <dcterms:created xsi:type="dcterms:W3CDTF">2023-02-10T01:33:00Z</dcterms:created>
  <dcterms:modified xsi:type="dcterms:W3CDTF">2023-02-10T01:51:00Z</dcterms:modified>
</cp:coreProperties>
</file>